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llkill</w:t>
      </w:r>
      <w:r>
        <w:t xml:space="preserve"> </w:t>
      </w:r>
      <w:r>
        <w:t xml:space="preserve">Reporting</w:t>
      </w:r>
      <w:r>
        <w:t xml:space="preserve"> </w:t>
      </w:r>
      <w:r>
        <w:t xml:space="preserve">Draft</w:t>
      </w:r>
    </w:p>
    <w:p>
      <w:pPr>
        <w:pStyle w:val="Author"/>
      </w:pPr>
      <w:r>
        <w:t xml:space="preserve">NYSDEC</w:t>
      </w:r>
      <w:r>
        <w:t xml:space="preserve"> </w:t>
      </w:r>
      <w:r>
        <w:t xml:space="preserve">SMAS</w:t>
      </w:r>
    </w:p>
    <w:p>
      <w:pPr>
        <w:pStyle w:val="Date"/>
      </w:pPr>
      <w:r>
        <w:t xml:space="preserve">2020-11-18</w:t>
      </w:r>
    </w:p>
    <w:p>
      <w:r>
        <w:br w:type="page"/>
      </w:r>
    </w:p>
    <w:p>
      <w:pPr>
        <w:pStyle w:val="Heading1"/>
      </w:pPr>
      <w:bookmarkStart w:id="20" w:name="section-1---general"/>
      <w:r>
        <w:t xml:space="preserve">Section 1 - General</w:t>
      </w:r>
      <w:bookmarkEnd w:id="20"/>
    </w:p>
    <w:p>
      <w:pPr>
        <w:pStyle w:val="TableCaption"/>
      </w:pPr>
      <w:r>
        <w:t xml:space="preserve">Table </w:t>
      </w:r>
      <w:bookmarkStart w:id="998aab47-df59-4f44-bc22-fd42a24539f0" w:name="sites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98aab47-df59-4f44-bc22-fd42a24539f0"/>
      <w:r>
        <w:t xml:space="preserve">: </w:t>
      </w:r>
      <w:r>
        <w:t xml:space="preserve">Wallkill River (WALK) sampling locations. Locations are ordered from upstream to downstream according to river mile and mainstem confluen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512"/>
        <w:tblLook w:firstRow="1" w:lastRow="0" w:firstColumn="0" w:lastColumn="0" w:noHBand="0" w:noVBand="1"/>
      </w:tblPr>
      <w:tblGrid>
        <w:gridCol w:w="1440"/>
        <w:gridCol w:w="1008"/>
        <w:gridCol w:w="720"/>
        <w:gridCol w:w="864"/>
        <w:gridCol w:w="1152"/>
        <w:gridCol w:w="3600"/>
        <w:gridCol w:w="864"/>
        <w:gridCol w:w="864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c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Group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ivermil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I/PW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Waterbody </w:t>
              <w:br/>
              <w:t xml:space="preserve"> Classifica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script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atitud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Longitud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IL CITY RD. AT USFWS WILDLIFE REFUGE (BEFORE 2017. SAMPLES WERE TAKEN 0.4 MILES OFF STATE LINE RD. ON FARM RD.)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2908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056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RANSPORT LN OFF COUTNY ROUTE 1. ACCESS BEHIND BARN NEXT TO CALF PEN. FOLLOW PEN OM THE LEFT SIDE AND ACCESS RIVER FROM BEHIN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7224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ETERS DOWNSTREAM OF COUNTY RTE 12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35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879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 M BELOW RT. 6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327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163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6 1/2 STATION RD. OVERPASS. DOWNSTREAM OF VILLAGE OF GOSHEN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1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5923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ARTLEY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08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9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ECHO LAKE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12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805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0 M UPSTREAM OF MIDDLETOWN STP DISCHAR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8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238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ABOVE GOLF LINKS RD. BRIDGE. 4.1 MI. BELOW STP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3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81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AP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55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49380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KOHLER RD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21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6069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4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2977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RTE 24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9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5389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pp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COUNTY ROUTE 50 (GOLF LINKS RD.) OVERPASS. UPSTREAM OF CONFLUENCE WITH WALLKILL RIVER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7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728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MIDWAY RD.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438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3656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 M BELOW RT. 211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633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CCESS VIA PARK ON FARM MEADOW LAN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42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20946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ULSTER AVE./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353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OWNSTREAM OF TIN BROOK. SR 208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576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07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ATES RD.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24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9945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35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888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AZY RIVER CAMPGROUND-20 M ABOVE SHAWANGUNK CONFL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3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6444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0 M BELOW CO. RT. 9 BRIDG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6872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727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ddle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(T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 M ABOVE RTE 208 BRIDG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25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1047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(MULTIPLATE) UPSTREAM OF NEW PALTZ GOLF COURSE. BOAT LAUNCH UPSTREAM OF RTE 209 AT 41.743779 / -74.092916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65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297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DUG RD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774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975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2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FF SR 213. NEAR DASHVILLE.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25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72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URGEON POOL DEEP HOLE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4382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wer Wallkill Tri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32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169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llkill Main 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306-00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T SHORELINE OF STURGEON POOL. CLOSEST MAY BE OFF SR 213.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1.84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-74.03718</w:t>
            </w:r>
          </w:p>
        </w:tc>
      </w:tr>
    </w:tbl>
    <w:p>
      <w:pPr>
        <w:jc w:val="center"/>
        <w:pStyle w:val="Figure"/>
      </w:pPr>
      <w:r>
        <w:rPr/>
        <w:drawing>
          <wp:inline distT="0" distB="0" distL="0" distR="0">
            <wp:extent cx="6400800" cy="73152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101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406bcfa-4026-44ae-b7b1-b350cf2c858b" w:name="site-m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406bcfa-4026-44ae-b7b1-b350cf2c858b"/>
      <w:r>
        <w:t xml:space="preserve">: </w:t>
      </w:r>
      <w:r>
        <w:t xml:space="preserve">Map of Wallkill River (WALK) sampling locations. Site names reference the Location ID and River Mile presented in</w:t>
      </w:r>
      <w:r>
        <w:t xml:space="preserve"> </w:t>
      </w:r>
      <w:hyperlink w:anchor="sites-table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sites-table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</w:p>
    <w:p>
      <w:r>
        <w:br w:type="page"/>
      </w:r>
    </w:p>
    <w:p>
      <w:pPr>
        <w:pStyle w:val="Heading1"/>
      </w:pPr>
      <w:bookmarkStart w:id="21" w:name="X0c01b892061e182798dd1f6f53422a04840bc4d"/>
      <w:r>
        <w:t xml:space="preserve">Section 1A - Water Chemistry and Stream Discharge</w:t>
      </w:r>
      <w:bookmarkEnd w:id="21"/>
    </w:p>
    <w:p>
      <w:pPr>
        <w:pStyle w:val="Heading2"/>
      </w:pPr>
      <w:bookmarkStart w:id="22" w:name="analyte-table"/>
      <w:r>
        <w:t xml:space="preserve">Analyte Table</w:t>
      </w:r>
      <w:bookmarkEnd w:id="22"/>
    </w:p>
    <w:p>
      <w:pPr>
        <w:pStyle w:val="TableCaption"/>
      </w:pPr>
      <w:r>
        <w:t xml:space="preserve">Table </w:t>
      </w:r>
      <w:bookmarkStart w:id="d770756f-3792-41e6-bda7-7d9478d92090" w:name="Analyt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770756f-3792-41e6-bda7-7d9478d92090"/>
      <w:r>
        <w:t xml:space="preserve">: </w:t>
      </w:r>
      <w:r>
        <w:t xml:space="preserve">Water chemistry analytes sampled as part of the Wallkill River Stream Assessment Survey. Table lists sampled analytes and analytical specifications. ^ Precision objectives are defined by results of duplicate samples as described in Appendix II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35"/>
        <w:tblLook w:firstRow="1" w:lastRow="0" w:firstColumn="0" w:lastColumn="0" w:noHBand="0" w:noVBand="1"/>
      </w:tblPr>
      <w:tblGrid>
        <w:gridCol w:w="1728"/>
        <w:gridCol w:w="1455"/>
        <w:gridCol w:w="864"/>
        <w:gridCol w:w="864"/>
        <w:gridCol w:w="864"/>
        <w:gridCol w:w="1152"/>
        <w:gridCol w:w="1152"/>
        <w:gridCol w:w="1152"/>
        <w:gridCol w:w="1152"/>
        <w:gridCol w:w="1152"/>
      </w:tblGrid>
      <w:tr>
        <w:trPr>
          <w:cantSplit/>
          <w:trHeight w:val="401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e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nalytical </w:t>
              <w:br/>
              <w:t xml:space="preserve">Lab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Metho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Precisi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Accurac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Initial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Ongoin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Calibration: </w:t>
              <w:br/>
              <w:t xml:space="preserve"> Blank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Detection </w:t>
              <w:br/>
              <w:t xml:space="preserve"> Limi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111111"/>
              </w:rPr>
              <w:t xml:space="preserve">Reporting </w:t>
              <w:br/>
              <w:t xml:space="preserve"> Limit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mperatu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5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.5o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actory Se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xyg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O 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500-H+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05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.2 S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lin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pp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/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pecific Conductanc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 si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510 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µs/c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eek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~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6919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8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Kjeldahl Nitroge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1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Nit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5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ogen, Tota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ulat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/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Phosphor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2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3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rtho-phosph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65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5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otal Dissolved Soli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5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urbid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18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1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NTU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NTU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issolved Organic Carb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31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kalin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20B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M 2340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otassium 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iu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.0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lorid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uori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4 mg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ulfat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30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s needed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mg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2 mg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ganese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5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rsenic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3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ver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.0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tota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total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7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um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9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dmium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pper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ckel (dissolve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1 µ/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 µ/L</w:t>
            </w:r>
          </w:p>
        </w:tc>
      </w:tr>
      <w:tr>
        <w:trPr>
          <w:cantSplit/>
          <w:trHeight w:val="40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(dissolved)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PA 20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^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± 20%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l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very 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 µ/L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5 µ/L</w:t>
            </w:r>
          </w:p>
        </w:tc>
      </w:tr>
    </w:tbl>
    <w:p>
      <w:r>
        <w:br w:type="page"/>
      </w:r>
    </w:p>
    <w:p>
      <w:pPr>
        <w:pStyle w:val="Heading2"/>
      </w:pPr>
      <w:bookmarkStart w:id="23" w:name="water-chemistry-by-pwl-id"/>
      <w:r>
        <w:t xml:space="preserve">Water Chemistry by PWL ID</w:t>
      </w:r>
      <w:bookmarkEnd w:id="23"/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85571df-16df-4c5d-afcc-82400ea5d80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85571df-16df-4c5d-afcc-82400ea5d808"/>
      <w:r>
        <w:t xml:space="preserve">: </w:t>
      </w:r>
      <w:r>
        <w:t xml:space="preserve">Calc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564911a-cbfe-49f4-a48f-2c4549d5504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564911a-cbfe-49f4-a48f-2c4549d55040"/>
      <w:r>
        <w:t xml:space="preserve">: </w:t>
      </w:r>
      <w:r>
        <w:t xml:space="preserve">Chlorid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402e8ba-fad5-4ae8-bd82-91b718aff205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402e8ba-fad5-4ae8-bd82-91b718aff205"/>
      <w:r>
        <w:t xml:space="preserve">: </w:t>
      </w:r>
      <w:r>
        <w:t xml:space="preserve">Chlorophyll A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e2b2e50-a703-4b14-b79f-431e781fa66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e2b2e50-a703-4b14-b79f-431e781fa666"/>
      <w:r>
        <w:t xml:space="preserve">: </w:t>
      </w:r>
      <w:r>
        <w:t xml:space="preserve">Copper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a652bb6-3d56-4272-8ec2-cd891060daa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a652bb6-3d56-4272-8ec2-cd891060daad"/>
      <w:r>
        <w:t xml:space="preserve">: </w:t>
      </w:r>
      <w:r>
        <w:t xml:space="preserve">Hardness (as CaCO3)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e65415e-44ee-40d0-8718-189eb3c6f4dd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e65415e-44ee-40d0-8718-189eb3c6f4dd"/>
      <w:r>
        <w:t xml:space="preserve">: </w:t>
      </w:r>
      <w:r>
        <w:t xml:space="preserve">Iro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1c4403a3-ed8c-40d4-9968-11131a93fd99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1c4403a3-ed8c-40d4-9968-11131a93fd99"/>
      <w:r>
        <w:t xml:space="preserve">: </w:t>
      </w:r>
      <w:r>
        <w:t xml:space="preserve">Nitra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d7c625c-d6b4-4b8b-95ea-e7465c9ad918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d7c625c-d6b4-4b8b-95ea-e7465c9ad918"/>
      <w:r>
        <w:t xml:space="preserve">: </w:t>
      </w:r>
      <w:r>
        <w:t xml:space="preserve">Nitri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1dfa199-191d-4920-ac7e-620a0eb9a0a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1dfa199-191d-4920-ac7e-620a0eb9a0af"/>
      <w:r>
        <w:t xml:space="preserve">: </w:t>
      </w:r>
      <w:r>
        <w:t xml:space="preserve">Total Phosphorus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65d30f1-d837-44f5-8feb-784fb90a08b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65d30f1-d837-44f5-8feb-784fb90a08b3"/>
      <w:r>
        <w:t xml:space="preserve">: </w:t>
      </w:r>
      <w:r>
        <w:t xml:space="preserve">Silver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8c6b973-cd5f-474d-8547-5a9aa079b5ea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8c6b973-cd5f-474d-8547-5a9aa079b5ea"/>
      <w:r>
        <w:t xml:space="preserve">: </w:t>
      </w:r>
      <w:r>
        <w:t xml:space="preserve">Total Dissolved Solids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7f22937-25d7-46e5-b88e-2dbc17360a1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7f22937-25d7-46e5-b88e-2dbc17360a14"/>
      <w:r>
        <w:t xml:space="preserve">: </w:t>
      </w:r>
      <w:r>
        <w:t xml:space="preserve">Turbid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7e894d0-f664-46ea-9fcc-dcae2a48cda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7e894d0-f664-46ea-9fcc-dcae2a48cda3"/>
      <w:r>
        <w:t xml:space="preserve">: </w:t>
      </w:r>
      <w:r>
        <w:t xml:space="preserve">Zinc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2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fec3048-2c59-48cd-8437-a92a76c05a6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fec3048-2c59-48cd-8437-a92a76c05a6f"/>
      <w:r>
        <w:t xml:space="preserve">: </w:t>
      </w:r>
      <w:r>
        <w:t xml:space="preserve">Alkalin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49e64ba-631c-4e0e-b946-51f8679dc21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49e64ba-631c-4e0e-b946-51f8679dc214"/>
      <w:r>
        <w:t xml:space="preserve">: </w:t>
      </w:r>
      <w:r>
        <w:t xml:space="preserve">Alumin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62908f5-81b5-4fbd-b023-42b5666e6fc4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62908f5-81b5-4fbd-b023-42b5666e6fc4"/>
      <w:r>
        <w:t xml:space="preserve">: </w:t>
      </w:r>
      <w:r>
        <w:t xml:space="preserve">Arsenic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5d60891d-daaa-400d-a8a8-bd3b52e81cc0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d60891d-daaa-400d-a8a8-bd3b52e81cc0"/>
      <w:r>
        <w:t xml:space="preserve">: </w:t>
      </w:r>
      <w:r>
        <w:t xml:space="preserve">Lead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31df01d5-c285-450e-ae14-52289675e97f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1df01d5-c285-450e-ae14-52289675e97f"/>
      <w:r>
        <w:t xml:space="preserve">: </w:t>
      </w:r>
      <w:r>
        <w:t xml:space="preserve">Magnes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3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9f47043-9da7-44af-b8d1-848f1c6d86e6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9f47043-9da7-44af-b8d1-848f1c6d86e6"/>
      <w:r>
        <w:t xml:space="preserve">: </w:t>
      </w:r>
      <w:r>
        <w:t xml:space="preserve">Nicke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0279a7ee-1790-4342-a91d-df8ca7066e8e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279a7ee-1790-4342-a91d-df8ca7066e8e"/>
      <w:r>
        <w:t xml:space="preserve">: </w:t>
      </w:r>
      <w:r>
        <w:t xml:space="preserve">Nitrate+Nitrit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fd0bab9-589a-46af-8b99-5d41a1baca22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fd0bab9-589a-46af-8b99-5d41a1baca22"/>
      <w:r>
        <w:t xml:space="preserve">: </w:t>
      </w:r>
      <w:r>
        <w:t xml:space="preserve">Total Kjeldahl Nitroge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a2de30cf-8fd2-4e8c-9c0e-000eaad80101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2de30cf-8fd2-4e8c-9c0e-000eaad80101"/>
      <w:r>
        <w:t xml:space="preserve">: </w:t>
      </w:r>
      <w:r>
        <w:t xml:space="preserve">Ammonia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61e1b67a-aab4-45e6-ac43-ba3aeda393f3" w:name="chemgraph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61e1b67a-aab4-45e6-ac43-ba3aeda393f3"/>
      <w:r>
        <w:t xml:space="preserve">: </w:t>
      </w:r>
      <w:r>
        <w:t xml:space="preserve">Cadmium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4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97e7cbc-0523-46be-ba39-d3876eb8c923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97e7cbc-0523-46be-ba39-d3876eb8c923"/>
      <w:r>
        <w:t xml:space="preserve">: </w:t>
      </w:r>
      <w:r>
        <w:t xml:space="preserve">TEMPERATUR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e5b0e06b-5b08-437b-b397-fcb0a2fb8a31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e5b0e06b-5b08-437b-b397-fcb0a2fb8a31"/>
      <w:r>
        <w:t xml:space="preserve">: </w:t>
      </w:r>
      <w:r>
        <w:t xml:space="preserve">CONDUCTANCE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c3f6cd8a-70ce-4b94-81ca-26e2baf30ed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c3f6cd8a-70ce-4b94-81ca-26e2baf30edb"/>
      <w:r>
        <w:t xml:space="preserve">: </w:t>
      </w:r>
      <w:r>
        <w:t xml:space="preserve">DISSOLVED_OXYGE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fdbb601e-e6e3-455b-b209-dd279651b744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dbb601e-e6e3-455b-b209-dd279651b744"/>
      <w:r>
        <w:t xml:space="preserve">: </w:t>
      </w:r>
      <w:r>
        <w:t xml:space="preserve">PH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7687c90f-17a4-434c-862b-0e552b1a8426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687c90f-17a4-434c-862b-0e552b1a8426"/>
      <w:r>
        <w:t xml:space="preserve">: </w:t>
      </w:r>
      <w:r>
        <w:t xml:space="preserve">PCT_SATURATION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5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abca62a-ad60-41ef-b4a8-68171e8cf558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abca62a-ad60-41ef-b4a8-68171e8cf558"/>
      <w:r>
        <w:t xml:space="preserve">: </w:t>
      </w:r>
      <w:r>
        <w:t xml:space="preserve">SALINITY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46fe759-3c5e-43db-9db8-5f38dcc04b9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46fe759-3c5e-43db-9db8-5f38dcc04b9b"/>
      <w:r>
        <w:t xml:space="preserve">: </w:t>
      </w:r>
      <w:r>
        <w:t xml:space="preserve">Chl_ug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3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db93e8d5-1cf9-4983-a727-661697a0bb77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db93e8d5-1cf9-4983-a727-661697a0bb77"/>
      <w:r>
        <w:t xml:space="preserve">: </w:t>
      </w:r>
      <w:r>
        <w:t xml:space="preserve">Chl_RFU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5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8c29d39b-dd52-4fda-817b-1f0cc4e86bc7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c29d39b-dd52-4fda-817b-1f0cc4e86bc7"/>
      <w:r>
        <w:t xml:space="preserve">: </w:t>
      </w:r>
      <w:r>
        <w:t xml:space="preserve">PC_ugL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67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bb98cc9d-2784-4350-8cfe-664e4e25800b" w:name="insituChe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b98cc9d-2784-4350-8cfe-664e4e25800b"/>
      <w:r>
        <w:t xml:space="preserve">: </w:t>
      </w:r>
      <w:r>
        <w:t xml:space="preserve">PC_RFU, The X-axis presents WI/PWL ID of the sampling locations from upstream to downstream and axis labels correspond with Table 1, Figure 1 and Figure 2. Color of the box represents the location of the WI/WPL in the watershed as indicated in the plot legend. Red horizontal lines represent the 95% confidence interval of statewide data for each endpoint. The total number of reported values illustrated for each sampling location can vary due to non-detection and QA/QC procedures. Descriptions of removed records are presented in Appendix III.</w:t>
      </w:r>
    </w:p>
    <w:p>
      <w:r>
        <w:br w:type="page"/>
      </w:r>
    </w:p>
    <w:p>
      <w:pPr>
        <w:pStyle w:val="Heading1"/>
      </w:pPr>
      <w:bookmarkStart w:id="24" w:name="X8f33ec2cf2a5f7dfebab01bc746d57e0540829b"/>
      <w:r>
        <w:t xml:space="preserve">Section 1B - Benthic Macroinvertebrate Community</w:t>
      </w:r>
      <w:bookmarkEnd w:id="24"/>
    </w:p>
    <w:p>
      <w:pPr>
        <w:jc w:val="center"/>
        <w:pStyle w:val="Figure"/>
      </w:pPr>
      <w:r>
        <w:rPr/>
        <w:drawing>
          <wp:inline distT="0" distB="0" distL="0" distR="0">
            <wp:extent cx="6400800" cy="6400800"/>
            <wp:docPr id="69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2e47daa0-2f36-4cc0-9921-25ced1e3e3b1" w:name="BA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2e47daa0-2f36-4cc0-9921-25ced1e3e3b1"/>
      <w:r>
        <w:t xml:space="preserve">: </w:t>
      </w:r>
      <w:r>
        <w:t xml:space="preserve">Biological Assessment Profile (BAP) Scores and 95% confidence intervals for benthic macroinvertebrate community assessment data for the Wallkill River Survey, 2017-2019. Symbology corresponds with WI/PWL segmentation as indicated in the plot legend.</w:t>
      </w:r>
    </w:p>
    <w:p>
      <w:pPr>
        <w:pStyle w:val="BodyText"/>
      </w:pPr>
      <w:r>
        <w:t xml:space="preserve">`</w:t>
      </w:r>
      <w:r>
        <w:t xml:space="preserve"> </w:t>
      </w:r>
    </w:p>
    <w:p>
      <w:pPr>
        <w:pStyle w:val="Heading1"/>
      </w:pPr>
      <w:bookmarkStart w:id="25" w:name="Xf902c53d879c4fd4716d1c3c01d5e5616ce6453"/>
      <w:r>
        <w:t xml:space="preserve">Section 1C - Stream Reach Physical Characteristics</w:t>
      </w:r>
      <w:bookmarkEnd w:id="25"/>
    </w:p>
    <w:p>
      <w:pPr>
        <w:pStyle w:val="TableCaption"/>
      </w:pPr>
      <w:r>
        <w:t xml:space="preserve">Table </w:t>
      </w:r>
      <w:bookmarkStart w:id="06ce7018-e74d-46a1-bfe5-dd1884cc262b" w:name="Habitat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06ce7018-e74d-46a1-bfe5-dd1884cc262b"/>
      <w:r>
        <w:t xml:space="preserve">: </w:t>
      </w:r>
      <w:r>
        <w:t xml:space="preserve">Ranked habitat characteristics and calculated HMA for the Wallkill River Survey, 2017-2019. Epifaunal substrate (Epi. Cover); Embeddedness/Pool Substrate Characterization (Embed. Pool.); Velocity Depth Regime/Pool Variability (Vel/Dep Reg.); Sediment Deposition (Sed. Dep.); Channel Flow Status (Flow Status); Channel Alteration (Chan. Alt.); Riffle Frequency/Stream Sinuosity (Rif. Freq.); Left and Right Bank Stability (L.B. and R.B. Stability); Left and Right Bank Vegetation (L.B. and R.B. Veg); Width of Left and Right Bank Vegetative Zone (L.B. and R.B. Veg Zon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864"/>
        <w:gridCol w:w="864"/>
        <w:gridCol w:w="576"/>
        <w:gridCol w:w="864"/>
        <w:gridCol w:w="864"/>
        <w:gridCol w:w="576"/>
        <w:gridCol w:w="576"/>
        <w:gridCol w:w="576"/>
        <w:gridCol w:w="576"/>
        <w:gridCol w:w="864"/>
        <w:gridCol w:w="864"/>
        <w:gridCol w:w="576"/>
        <w:gridCol w:w="576"/>
        <w:gridCol w:w="576"/>
        <w:gridCol w:w="576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Gradi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Epi.</w:t>
              <w:br/>
              <w:t xml:space="preserve"> Cove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Embed. </w:t>
              <w:br/>
              <w:t xml:space="preserve"> Pool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Vel/Dep. </w:t>
              <w:br/>
              <w:t xml:space="preserve"> Reg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Sed. </w:t>
              <w:br/>
              <w:t xml:space="preserve"> Dep.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Flow </w:t>
              <w:br/>
              <w:t xml:space="preserve"> Status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Chan. </w:t>
              <w:br/>
              <w:t xml:space="preserve"> Al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if. </w:t>
              <w:br/>
              <w:t xml:space="preserve"> Freq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.B. </w:t>
              <w:br/>
              <w:t xml:space="preserve"> Stabil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.B. </w:t>
              <w:br/>
              <w:t xml:space="preserve"> Stabil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.B. </w:t>
              <w:br/>
              <w:t xml:space="preserve"> V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.B.</w:t>
              <w:br/>
              <w:t xml:space="preserve"> Veg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L.B. </w:t>
              <w:br/>
              <w:t xml:space="preserve"> Veg Zon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4"/>
                <w:szCs w:val="14"/>
                <w:color w:val="111111"/>
              </w:rPr>
              <w:t xml:space="preserve">R.B. </w:t>
              <w:br/>
              <w:t xml:space="preserve"> Veg Zone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</w:tr>
      <w:tr>
        <w:trPr>
          <w:cantSplit/>
          <w:trHeight w:val="45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.5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w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.0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H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7.5</w:t>
            </w:r>
          </w:p>
        </w:tc>
      </w:tr>
    </w:tbl>
    <w:p>
      <w:r>
        <w:br w:type="page"/>
      </w:r>
    </w:p>
    <w:p>
      <w:pPr>
        <w:pStyle w:val="Heading1"/>
      </w:pPr>
      <w:bookmarkStart w:id="26" w:name="section-1d---user-perception"/>
      <w:r>
        <w:t xml:space="preserve">Section 1D - User Perception</w:t>
      </w:r>
      <w:bookmarkEnd w:id="26"/>
    </w:p>
    <w:p>
      <w:pPr>
        <w:jc w:val="center"/>
        <w:pStyle w:val="Figure"/>
      </w:pPr>
      <w:r>
        <w:rPr/>
        <w:drawing>
          <wp:inline distT="0" distB="0" distL="0" distR="0">
            <wp:extent cx="6400800" cy="3657600"/>
            <wp:docPr id="7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</w:t>
      </w:r>
      <w:bookmarkStart w:id="9d9b3577-8e13-4fae-89bc-15adbc7bbfdc" w:name="userP-rank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9d9b3577-8e13-4fae-89bc-15adbc7bbfdc"/>
      <w:r>
        <w:t xml:space="preserve">: </w:t>
      </w:r>
      <w:r>
        <w:t xml:space="preserve">Mean observer ranking of recreational ability for Wallkill River sampling locations. Columns represent observer rankings for the desire to participate in 1° and 2° contact recreation. Ranking of recreation ability was performed for all locations during each site visit.</w:t>
      </w:r>
    </w:p>
    <w:p>
      <w:r>
        <w:br w:type="page"/>
      </w:r>
    </w:p>
    <w:p>
      <w:pPr>
        <w:pStyle w:val="TableCaption"/>
      </w:pPr>
      <w:r>
        <w:t xml:space="preserve">Table </w:t>
      </w:r>
      <w:bookmarkStart w:id="33f2305c-51fa-47d5-9c27-36aaa27c40cd" w:name="UserP-mean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33f2305c-51fa-47d5-9c27-36aaa27c40cd"/>
      <w:r>
        <w:t xml:space="preserve">: </w:t>
      </w:r>
      <w:r>
        <w:t xml:space="preserve">Mean observer ranked value for factors influencing desire to participate in 1° and 2° contact recreation in the Wallkill River. Factors were ranked on a 10 scale (0 – Best/Natural; 10 Worst/Severe) according to perceived impact on a location. Ranking of recreation ability was performed for all locations during each site vis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368"/>
        <w:tblLook w:firstRow="1" w:lastRow="0" w:firstColumn="0" w:lastColumn="0" w:noHBand="0" w:noVBand="1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p>
      <w:r>
        <w:br w:type="page"/>
      </w:r>
    </w:p>
    <w:p>
      <w:pPr>
        <w:pStyle w:val="TableCaption"/>
      </w:pPr>
      <w:r>
        <w:t xml:space="preserve">Table </w:t>
      </w:r>
      <w:bookmarkStart w:id="f6378468-1822-4b4e-9134-f3b717fcacaf" w:name="UserP-dominant-facto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f6378468-1822-4b4e-9134-f3b717fcacaf"/>
      <w:r>
        <w:t xml:space="preserve">: </w:t>
      </w:r>
      <w:r>
        <w:t xml:space="preserve">Most frequently ranked factor influencing observer desire to participate in 1° and 2° contact recreation in the Wallkill River. Factors influencing desire to recreate were ranked and a primary factor influencing the desire to participate in 1° and 2° contact recreation was chosen during each site visit. Column values represent the factor selected most frequently at each sit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34"/>
        <w:tblLook w:firstRow="1" w:lastRow="0" w:firstColumn="0" w:lastColumn="0" w:noHBand="0" w:noVBand="1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</w:tbl>
    <w:p>
      <w:r>
        <w:br w:type="page"/>
      </w:r>
    </w:p>
    <w:p>
      <w:pPr>
        <w:pStyle w:val="Heading1"/>
      </w:pPr>
      <w:bookmarkStart w:id="27" w:name="X8b9f80cff800192340a10c14ae659e213c14d81"/>
      <w:r>
        <w:t xml:space="preserve">Section 1E - Sediment and Porewater Microtox® Analysis</w:t>
      </w:r>
      <w:bookmarkEnd w:id="27"/>
    </w:p>
    <w:p>
      <w:pPr>
        <w:pStyle w:val="FirstParagraph"/>
      </w:pPr>
      <w:r>
        <w:t xml:space="preserve">Toxicity testing of surface waters, sediments, porewaters, and effluents are routinely performed as part of the RIBS program (</w:t>
      </w:r>
      <w:hyperlink r:id="rId28">
        <w:r>
          <w:rPr>
            <w:rStyle w:val="Hyperlink"/>
          </w:rPr>
          <w:t xml:space="preserve">https://www.dec.ny.gov/chemical/29854.html</w:t>
        </w:r>
      </w:hyperlink>
      <w:r>
        <w:t xml:space="preserve">). Sediment toxicity was evaluated according to SOP #403-16 Microtox® Acute Toxicity Test for Sediments, Porewaters and Effluents. Testing procedures use a bioassay to assess potential acute toxicity in sediments and surface waters to aquatic life (SOP #403-16). Sediment and extracted sediment porewater samples are tested using a bioluminescent bacterium Vibrio fischeri (V. fischeri). Tests are a measure of light reduction between collected samples and a control following a 15-minute exposure period and expressed as the median effect concentration (EC50) of a sample that causes a 50% reduction in light emission from the V. fischeri. Appendix X (Fact Sheet: Acute &amp; Chronic Toxicity Assessments of NY Streams &amp; Rivers) describes toxicity testing procedures, Assessment criteria and results classifications.</w:t>
      </w:r>
    </w:p>
    <w:p>
      <w:pPr>
        <w:pStyle w:val="TableCaption"/>
      </w:pPr>
      <w:r>
        <w:t xml:space="preserve">Table </w:t>
      </w:r>
      <w:bookmarkStart w:id="aa53581d-3576-4741-99c0-4f6211236acd" w:name="Tox-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aa53581d-3576-4741-99c0-4f6211236acd"/>
      <w:r>
        <w:t xml:space="preserve">: </w:t>
      </w:r>
      <w:r>
        <w:t xml:space="preserve">Wallkill River Microtox® sediment and porewater toxicity results for select locations in the Wallkill River Survey. Sediment samples were collected for toxicity testing in baseflow conditions during macroinvertebrate community collection at sampling location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250"/>
        <w:tblLook w:firstRow="1" w:lastRow="0" w:firstColumn="0" w:lastColumn="0" w:noHBand="0" w:noVBand="1"/>
      </w:tblPr>
      <w:tblGrid>
        <w:gridCol w:w="1767"/>
        <w:gridCol w:w="1571"/>
        <w:gridCol w:w="1728"/>
        <w:gridCol w:w="1728"/>
        <w:gridCol w:w="1728"/>
        <w:gridCol w:w="1728"/>
      </w:tblGrid>
      <w:tr>
        <w:trPr>
          <w:cantSplit/>
          <w:trHeight w:val="45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tation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ample Da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Assessment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ediment </w:t>
              <w:br/>
              <w:t xml:space="preserve"> EC50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orewater </w:t>
              <w:br/>
              <w:t xml:space="preserve"> EC50</w:t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8.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5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evere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.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/26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4.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2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8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3.0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6.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9.5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Mode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7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4.11</w:t>
            </w:r>
          </w:p>
        </w:tc>
      </w:tr>
      <w:tr>
        <w:trPr>
          <w:cantSplit/>
          <w:trHeight w:val="414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oxic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4.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2.6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/3/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ligh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-tox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9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&gt; 100</w:t>
            </w:r>
          </w:p>
        </w:tc>
      </w:tr>
    </w:tbl>
    <w:sectPr w:rsidR="00C87907" w:rsidRPr="00E66B48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2EBAE7" w14:textId="77777777" w:rsidR="005B359F" w:rsidRDefault="00517A53">
    <w:pPr>
      <w:pStyle w:val="Header"/>
    </w:pPr>
    <w:r>
      <w:rPr>
        <w:noProof/>
      </w:rPr>
      <w:drawing>
        <wp:inline distT="0" distB="0" distL="0" distR="0" wp14:anchorId="773B9460" wp14:editId="43B82F52">
          <wp:extent cx="1554480" cy="716280"/>
          <wp:effectExtent l="0" t="0" r="7620" b="7620"/>
          <wp:docPr id="7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4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54480" cy="7162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2F124A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E0A45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B7000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F48B7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89C8DF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302476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EC0BFD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E064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5F0405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C6AF0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9042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9A1A5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E401AB"/>
  </w:style>
  <w:style w:type="paragraph" w:styleId="Heading1">
    <w:name w:val="heading 1"/>
    <w:basedOn w:val="Normal"/>
    <w:next w:val="BodyText"/>
    <w:uiPriority w:val="9"/>
    <w:qFormat/>
    <w:rsid w:val="00E401AB"/>
    <w:pPr>
      <w:keepNext/>
      <w:keepLines/>
      <w:spacing w:before="480" w:after="0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401AB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E7AC5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E401AB"/>
    <w:pPr>
      <w:spacing w:before="100" w:after="100"/>
    </w:pPr>
    <w:rPr>
      <w:rFonts w:ascii="Arial" w:eastAsiaTheme="majorEastAsia" w:hAnsi="Arial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8D2C6E"/>
    <w:rPr>
      <w:rFonts w:ascii="Arial" w:hAnsi="Arial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401AB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rsid w:val="008D2C6E"/>
    <w:pPr>
      <w:shd w:val="clear" w:color="auto" w:fill="F8F8F8"/>
      <w:wordWrap w:val="0"/>
    </w:pPr>
    <w:rPr>
      <w:rFonts w:ascii="Arial" w:hAnsi="Arial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3E7AC5"/>
  </w:style>
  <w:style w:type="paragraph" w:styleId="Header">
    <w:name w:val="header"/>
    <w:basedOn w:val="Normal"/>
    <w:link w:val="HeaderChar"/>
    <w:uiPriority w:val="99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B359F"/>
  </w:style>
  <w:style w:type="paragraph" w:styleId="Footer">
    <w:name w:val="footer"/>
    <w:basedOn w:val="Normal"/>
    <w:link w:val="FooterChar"/>
    <w:unhideWhenUsed/>
    <w:rsid w:val="005B35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B3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28" Type="http://schemas.openxmlformats.org/officeDocument/2006/relationships/hyperlink" Target="https://www.dec.ny.gov/chemical/29854.html" TargetMode="External"/><Relationship Id="rId29" Type="http://schemas.openxmlformats.org/officeDocument/2006/relationships/image" Target="media/file503052e482a.png"/><Relationship Id="rId30" Type="http://schemas.openxmlformats.org/officeDocument/2006/relationships/image" Target="media/file5030454b327e.png"/><Relationship Id="rId31" Type="http://schemas.openxmlformats.org/officeDocument/2006/relationships/image" Target="media/file503074966548.png"/><Relationship Id="rId32" Type="http://schemas.openxmlformats.org/officeDocument/2006/relationships/image" Target="media/file503060014f8b.png"/><Relationship Id="rId33" Type="http://schemas.openxmlformats.org/officeDocument/2006/relationships/image" Target="media/file5030154956cd.png"/><Relationship Id="rId34" Type="http://schemas.openxmlformats.org/officeDocument/2006/relationships/image" Target="media/file503069cb5ee7.png"/><Relationship Id="rId35" Type="http://schemas.openxmlformats.org/officeDocument/2006/relationships/image" Target="media/file503025b46d19.png"/><Relationship Id="rId36" Type="http://schemas.openxmlformats.org/officeDocument/2006/relationships/image" Target="media/file503079a76903.png"/><Relationship Id="rId37" Type="http://schemas.openxmlformats.org/officeDocument/2006/relationships/image" Target="media/file50301a7a1238.png"/><Relationship Id="rId38" Type="http://schemas.openxmlformats.org/officeDocument/2006/relationships/image" Target="media/file50307bff3780.png"/><Relationship Id="rId39" Type="http://schemas.openxmlformats.org/officeDocument/2006/relationships/image" Target="media/file50302af464ff.png"/><Relationship Id="rId40" Type="http://schemas.openxmlformats.org/officeDocument/2006/relationships/image" Target="media/file503078b28e7.png"/><Relationship Id="rId41" Type="http://schemas.openxmlformats.org/officeDocument/2006/relationships/image" Target="media/file50306d314a58.png"/><Relationship Id="rId42" Type="http://schemas.openxmlformats.org/officeDocument/2006/relationships/image" Target="media/file503079746c9a.png"/><Relationship Id="rId43" Type="http://schemas.openxmlformats.org/officeDocument/2006/relationships/image" Target="media/file5030733b28da.png"/><Relationship Id="rId44" Type="http://schemas.openxmlformats.org/officeDocument/2006/relationships/image" Target="media/file50301cb53b0a.png"/><Relationship Id="rId45" Type="http://schemas.openxmlformats.org/officeDocument/2006/relationships/image" Target="media/file50304d9c29d.png"/><Relationship Id="rId46" Type="http://schemas.openxmlformats.org/officeDocument/2006/relationships/image" Target="media/file503060c75e2b.png"/><Relationship Id="rId47" Type="http://schemas.openxmlformats.org/officeDocument/2006/relationships/image" Target="media/file50301721614c.png"/><Relationship Id="rId48" Type="http://schemas.openxmlformats.org/officeDocument/2006/relationships/image" Target="media/file5030637d1e25.png"/><Relationship Id="rId49" Type="http://schemas.openxmlformats.org/officeDocument/2006/relationships/image" Target="media/file50306dde487b.png"/><Relationship Id="rId50" Type="http://schemas.openxmlformats.org/officeDocument/2006/relationships/image" Target="media/file5030522d664d.png"/><Relationship Id="rId51" Type="http://schemas.openxmlformats.org/officeDocument/2006/relationships/image" Target="media/file50307d72223b.png"/><Relationship Id="rId52" Type="http://schemas.openxmlformats.org/officeDocument/2006/relationships/image" Target="media/file503066103653.png"/><Relationship Id="rId53" Type="http://schemas.openxmlformats.org/officeDocument/2006/relationships/image" Target="media/file50307e8d59ec.png"/><Relationship Id="rId54" Type="http://schemas.openxmlformats.org/officeDocument/2006/relationships/image" Target="media/file50307feb33bc.png"/><Relationship Id="rId55" Type="http://schemas.openxmlformats.org/officeDocument/2006/relationships/image" Target="media/file50304faf1953.png"/><Relationship Id="rId56" Type="http://schemas.openxmlformats.org/officeDocument/2006/relationships/image" Target="media/file503026ef6f93.png"/><Relationship Id="rId57" Type="http://schemas.openxmlformats.org/officeDocument/2006/relationships/image" Target="media/file5030b325bed.png"/><Relationship Id="rId58" Type="http://schemas.openxmlformats.org/officeDocument/2006/relationships/image" Target="media/file50306ede345c.png"/><Relationship Id="rId59" Type="http://schemas.openxmlformats.org/officeDocument/2006/relationships/image" Target="media/file50303e8a4c82.png"/><Relationship Id="rId60" Type="http://schemas.openxmlformats.org/officeDocument/2006/relationships/image" Target="media/file5030970704a.png"/><Relationship Id="rId61" Type="http://schemas.openxmlformats.org/officeDocument/2006/relationships/image" Target="media/file503026cc20fc.png"/><Relationship Id="rId62" Type="http://schemas.openxmlformats.org/officeDocument/2006/relationships/image" Target="media/file50306f5fb2.png"/><Relationship Id="rId63" Type="http://schemas.openxmlformats.org/officeDocument/2006/relationships/image" Target="media/file5030166d687a.png"/><Relationship Id="rId64" Type="http://schemas.openxmlformats.org/officeDocument/2006/relationships/image" Target="media/file5030a3b5bbe.png"/></Relationships>
</file>

<file path=word/_rels/footnotes.xml.rels><?xml version="1.0" encoding="UTF-8" standalone="yes"?>
<Relationships  xmlns="http://schemas.openxmlformats.org/package/2006/relationships"><Relationship Id="rId28" Type="http://schemas.openxmlformats.org/officeDocument/2006/relationships/hyperlink" Target="https://www.dec.ny.gov/chemical/29854.html" TargetMode="External"/></Relationships>
</file>

<file path=word/_rels/header1.xml.rels><?xml version="1.0" encoding="UTF-8" standalone="yes"?>
<Relationships 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278</Words>
  <Characters>158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_Automation</vt:lpstr>
    </vt:vector>
  </TitlesOfParts>
  <Company/>
  <LinksUpToDate>false</LinksUpToDate>
  <CharactersWithSpaces>18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Wallkill Reporting Draft</dc:title>
  <dc:creator>NYSDEC SMAS</dc:creator>
  <cp:keywords/>
  <dcterms:created xsi:type="dcterms:W3CDTF">2020-11-18T14:58:36Z</dcterms:created>
  <dcterms:modified xsi:type="dcterms:W3CDTF">2020-11-18T09:58:4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1-18</vt:lpwstr>
  </property>
  <property fmtid="{D5CDD505-2E9C-101B-9397-08002B2CF9AE}" pid="3" name="output">
    <vt:lpwstr/>
  </property>
</Properties>
</file>